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1D2A05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Given a list of folders, remove all sub-folders in those folders and return in </w:t>
      </w:r>
      <w:r w:rsidRPr="001E74F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any order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the folders after removing.</w:t>
      </w:r>
    </w:p>
    <w:p w14:paraId="61E1AD46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If a </w:t>
      </w: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folder[i]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is located within another </w:t>
      </w: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folder[j]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, it is called a sub-folder of it.</w:t>
      </w:r>
    </w:p>
    <w:p w14:paraId="29C13DC2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The format of a path is one or more concatenated strings of the form: </w:t>
      </w: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/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followed by one or more lowercase English letters. For example, </w:t>
      </w: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/</w:t>
      </w:r>
      <w:proofErr w:type="spellStart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eetcode</w:t>
      </w:r>
      <w:proofErr w:type="spellEnd"/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/</w:t>
      </w:r>
      <w:proofErr w:type="spellStart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eetcode</w:t>
      </w:r>
      <w:proofErr w:type="spellEnd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/problems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are valid paths while an empty string and </w:t>
      </w: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/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are not.</w:t>
      </w:r>
    </w:p>
    <w:p w14:paraId="756B0175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523D85F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6B307985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folder = ["/a","/a/b","/c/d","/c/d/e","/c/f"]</w:t>
      </w:r>
    </w:p>
    <w:p w14:paraId="3DB2C852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["/a","/c/d","/c/f"]</w:t>
      </w:r>
    </w:p>
    <w:p w14:paraId="0EBBC5F0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Folders "/a/b/" is a subfolder of "/a" and "/c/d/e" is inside of folder "/c/d" in our filesystem.</w:t>
      </w:r>
    </w:p>
    <w:p w14:paraId="54A53AFD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1D4DB98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folder = ["/a","/a/b/c","/a/b/d"]</w:t>
      </w:r>
    </w:p>
    <w:p w14:paraId="3DF92E56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["/a"]</w:t>
      </w:r>
    </w:p>
    <w:p w14:paraId="1B736419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Folders "/a/b/c" and "/a/b/d/" will be removed because they are subfolders of "/a".</w:t>
      </w:r>
    </w:p>
    <w:p w14:paraId="34D3D82B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3E18AF3B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folder = ["/a/b/c","/a/b/ca","/a/b/d"]</w:t>
      </w:r>
    </w:p>
    <w:p w14:paraId="54073A75" w14:textId="77777777" w:rsidR="001E74F1" w:rsidRPr="001E74F1" w:rsidRDefault="001E74F1" w:rsidP="001E74F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E74F1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1E74F1">
        <w:rPr>
          <w:rFonts w:ascii="Consolas" w:eastAsia="Times New Roman" w:hAnsi="Consolas" w:cs="Consolas"/>
          <w:color w:val="263238"/>
          <w:sz w:val="20"/>
          <w:szCs w:val="20"/>
        </w:rPr>
        <w:t xml:space="preserve"> ["/a/b/c","/a/b/ca","/a/b/d"]</w:t>
      </w:r>
    </w:p>
    <w:p w14:paraId="345A740B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D22A629" w14:textId="77777777" w:rsidR="001E74F1" w:rsidRPr="001E74F1" w:rsidRDefault="001E74F1" w:rsidP="001E74F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054D3669" w14:textId="77777777" w:rsidR="001E74F1" w:rsidRPr="001E74F1" w:rsidRDefault="001E74F1" w:rsidP="001E74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folder.length</w:t>
      </w:r>
      <w:proofErr w:type="spellEnd"/>
      <w:proofErr w:type="gramEnd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 &lt;= 4 * 10^4</w:t>
      </w:r>
    </w:p>
    <w:p w14:paraId="7E2D0081" w14:textId="77777777" w:rsidR="001E74F1" w:rsidRPr="001E74F1" w:rsidRDefault="001E74F1" w:rsidP="001E74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 &lt;= folder[i</w:t>
      </w:r>
      <w:proofErr w:type="gramStart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.length</w:t>
      </w:r>
      <w:proofErr w:type="gramEnd"/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</w:t>
      </w:r>
    </w:p>
    <w:p w14:paraId="1F795511" w14:textId="77777777" w:rsidR="001E74F1" w:rsidRPr="001E74F1" w:rsidRDefault="001E74F1" w:rsidP="001E74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folder[i]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contains only lowercase letters and '/'</w:t>
      </w:r>
    </w:p>
    <w:p w14:paraId="0CC13EED" w14:textId="77777777" w:rsidR="001E74F1" w:rsidRPr="001E74F1" w:rsidRDefault="001E74F1" w:rsidP="001E74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folder[i]</w:t>
      </w: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 always starts with character '/'</w:t>
      </w:r>
    </w:p>
    <w:p w14:paraId="6C97C417" w14:textId="77777777" w:rsidR="001E74F1" w:rsidRPr="001E74F1" w:rsidRDefault="001E74F1" w:rsidP="001E74F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E74F1">
        <w:rPr>
          <w:rFonts w:ascii="Segoe UI" w:eastAsia="Times New Roman" w:hAnsi="Segoe UI" w:cs="Segoe UI"/>
          <w:color w:val="263238"/>
          <w:sz w:val="21"/>
          <w:szCs w:val="21"/>
        </w:rPr>
        <w:t>Each folder name is unique.</w:t>
      </w:r>
    </w:p>
    <w:p w14:paraId="6084F008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42297"/>
    <w:multiLevelType w:val="multilevel"/>
    <w:tmpl w:val="4B36D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DC2NDCxtDQ3NbFQ0lEKTi0uzszPAykwrAUAdmqEvywAAAA="/>
  </w:docVars>
  <w:rsids>
    <w:rsidRoot w:val="00F8027F"/>
    <w:rsid w:val="001E74F1"/>
    <w:rsid w:val="00A57F9B"/>
    <w:rsid w:val="00AD2787"/>
    <w:rsid w:val="00D1495E"/>
    <w:rsid w:val="00E65929"/>
    <w:rsid w:val="00E80F3D"/>
    <w:rsid w:val="00F8027F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22D218-4C8F-4615-8986-3D11FCB2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74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E74F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E74F1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74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74F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49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9T05:26:00Z</dcterms:created>
  <dcterms:modified xsi:type="dcterms:W3CDTF">2019-10-29T05:26:00Z</dcterms:modified>
</cp:coreProperties>
</file>